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4C67" w:rsidRPr="002214AD" w:rsidRDefault="00A44C67" w:rsidP="00A44C67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  <w:t>Lab 5:</w:t>
      </w:r>
    </w:p>
    <w:p w:rsidR="00B074AA" w:rsidRPr="002214AD" w:rsidRDefault="00B074A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000000" w:rsidRPr="002214AD" w:rsidRDefault="00A44C67" w:rsidP="00B074A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rite a program to implement stack using arrays.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Sample Input and Output: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1.Push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2.Pop 3.Display 4.Is Empty 5.Peek 6.Exit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4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>Stack is empty.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1.Push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2.Pop 3.Display 4.Is Empty 5.Peek 6.Exit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2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>Stack is underflow.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1.Push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2.Pop 3.Display 4.Is Empty 5.Peek 6.Exit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3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>Stack is empty.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1.Push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2.Pop 3.Display 4.Is Empty 5.Peek 6.Exit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5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>Stack is underflow.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1.Push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2.Pop 3.Display 4.Is Empty 5.Peek 6.Exit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1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 xml:space="preserve">Enter </w:t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element :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25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Successfully pushed.</w:t>
      </w:r>
      <w:proofErr w:type="gramEnd"/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1.Push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2.Pop 3.Display 4.Is Empty 5.Peek 6.Exit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1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 xml:space="preserve">Enter </w:t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element :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26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Successfully pushed.</w:t>
      </w:r>
      <w:proofErr w:type="gramEnd"/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1.Push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2.Pop 3.Display 4.Is Empty 5.Peek 6.Exit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3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 xml:space="preserve">Elements of the stack </w:t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are :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26 25 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1.Push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2.Pop 3.Display 4.Is Empty 5.Peek 6.Exit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2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>Popped value = 26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1.Push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2.Pop 3.Display 4.Is Empty 5.Peek 6.Exit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4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>Stack is not empty.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1.Push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2.Pop 3.Display 4.Is Empty 5.Peek 6.Exit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5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>Peek value = 25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1.Push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2.Pop 3.Display 4.Is Empty 5.Peek 6.Exit</w:t>
      </w:r>
    </w:p>
    <w:p w:rsidR="00A44C67" w:rsidRPr="00A44C67" w:rsidRDefault="00A44C67" w:rsidP="00A44C67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lastRenderedPageBreak/>
        <w:tab/>
        <w:t xml:space="preserve">Enter your </w:t>
      </w:r>
      <w:proofErr w:type="gramStart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A44C6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6</w:t>
      </w:r>
    </w:p>
    <w:p w:rsidR="00A44C67" w:rsidRPr="002214AD" w:rsidRDefault="00A44C67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A44C67" w:rsidRPr="002214AD" w:rsidRDefault="00A44C67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A44C67" w:rsidRPr="002214AD" w:rsidRDefault="00A44C67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Solution: 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ackUsingArray.c</w:t>
      </w:r>
      <w:proofErr w:type="spellEnd"/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lib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define STACK_MAX_SIZE 10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"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ackOperations.c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main() {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op, x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) {</w:t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1.Push 2.Pop 3.Display 4.Is Empty 5.Peek 6.Exit\n"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your option : "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", &amp;op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witc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) {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: 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element : "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", &amp;x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us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x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: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op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3: 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isplay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4: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5: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eek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6: 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it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0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ackOperations.c</w:t>
      </w:r>
      <w:proofErr w:type="spellEnd"/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top=-1,stack[STACK_MAX_SIZE]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ush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)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+1&lt;STACK_MAX_SIZE)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ack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]=n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uccessfully pushed.\n"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tack is overflow.\n"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op(){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&lt;0)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tack is underflow.\n"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Popped value = %d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stack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top]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--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display()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&gt;=0)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lements of the stack are : "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or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=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;i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=0;i--)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 ",stack[i]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tack is empty."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\n"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&lt;0)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tack is empty.\n"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tack is not empty.\n"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eek()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&gt;=0)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Peek value = %d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stack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top]);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tack is underflow.\n");</w:t>
      </w:r>
    </w:p>
    <w:p w:rsidR="00A44C67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74AA" w:rsidRPr="002214AD" w:rsidRDefault="00B074A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74AA" w:rsidRPr="002214AD" w:rsidRDefault="00B074A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74AA" w:rsidRPr="002214AD" w:rsidRDefault="00B074A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74AA" w:rsidRPr="002214AD" w:rsidRDefault="00B074A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74AA" w:rsidRPr="002214AD" w:rsidRDefault="00B074A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74AA" w:rsidRPr="002214AD" w:rsidRDefault="00B074A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74AA" w:rsidRPr="002214AD" w:rsidRDefault="00B074A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74AA" w:rsidRPr="002214AD" w:rsidRDefault="00B074A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74AA" w:rsidRPr="002214AD" w:rsidRDefault="00B074A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74AA" w:rsidRPr="002214AD" w:rsidRDefault="00B074A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74AA" w:rsidRPr="002214AD" w:rsidRDefault="00B074A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074AA" w:rsidRPr="002214AD" w:rsidRDefault="00B074AA" w:rsidP="00B074AA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6241BA" w:rsidRPr="002214AD" w:rsidRDefault="00B074AA" w:rsidP="00B074A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Write the code in the functions </w:t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, push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x), pop() and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valuatePostfi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char *e) in the below program according to hints given as comment lines.</w:t>
      </w:r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57AA8" w:rsidRPr="002214AD" w:rsidRDefault="00557AA8" w:rsidP="00557AA8">
      <w:pPr>
        <w:pStyle w:val="HTMLPreformatted"/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Sample Output -1</w:t>
      </w:r>
    </w:p>
    <w:p w:rsidR="00557AA8" w:rsidRPr="002214AD" w:rsidRDefault="00557AA8" w:rsidP="00557AA8">
      <w:pPr>
        <w:pStyle w:val="HTMLPreformatted"/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Enter the postfix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expression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234+-</w:t>
      </w:r>
    </w:p>
    <w:p w:rsidR="00557AA8" w:rsidRPr="002214AD" w:rsidRDefault="00557AA8" w:rsidP="00557AA8">
      <w:pPr>
        <w:pStyle w:val="HTMLPreformatted"/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rPr>
          <w:rFonts w:ascii="Times New Roman" w:hAnsi="Times New Roman" w:cs="Times New Roman"/>
          <w:b/>
          <w:color w:val="212529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Result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-5</w:t>
      </w:r>
    </w:p>
    <w:p w:rsidR="00557AA8" w:rsidRPr="002214AD" w:rsidRDefault="00557AA8" w:rsidP="00557AA8">
      <w:pPr>
        <w:pStyle w:val="HTMLPreformatted"/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Sample Output -2</w:t>
      </w:r>
    </w:p>
    <w:p w:rsidR="00557AA8" w:rsidRPr="002214AD" w:rsidRDefault="00557AA8" w:rsidP="00557AA8">
      <w:pPr>
        <w:pStyle w:val="HTMLPreformatted"/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Enter the postfix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expression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345+-34-</w:t>
      </w:r>
    </w:p>
    <w:p w:rsidR="00557AA8" w:rsidRPr="002214AD" w:rsidRDefault="00557AA8" w:rsidP="00557AA8">
      <w:pPr>
        <w:pStyle w:val="HTMLPreformatted"/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rPr>
          <w:rFonts w:ascii="Times New Roman" w:hAnsi="Times New Roman" w:cs="Times New Roman"/>
          <w:b/>
          <w:color w:val="212529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Invalid postfix expression.</w:t>
      </w:r>
      <w:proofErr w:type="gramEnd"/>
    </w:p>
    <w:p w:rsidR="006241BA" w:rsidRPr="002214AD" w:rsidRDefault="006241BA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6241BA" w:rsidRPr="002214AD" w:rsidRDefault="00557AA8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Solutions: </w:t>
      </w:r>
    </w:p>
    <w:p w:rsidR="00557AA8" w:rsidRPr="002214AD" w:rsidRDefault="00557AA8" w:rsidP="006241B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ostfixEvaluation.c</w:t>
      </w:r>
      <w:proofErr w:type="spellEnd"/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type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define STACK_MAX_SIZE 20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Declare the required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ac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variables.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stack[20]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top=-1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Return 1 if stack is empty else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0.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 {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Push the character into stack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ush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x) {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&gt;=STACK_MAX_SIZE-1){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tack overflow\n")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{</w:t>
      </w:r>
      <w:proofErr w:type="gramEnd"/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   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   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ack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]=x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pop a character from stack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op() {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x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&lt;0)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tack underflow\n")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{</w:t>
      </w:r>
      <w:proofErr w:type="gramEnd"/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x=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ack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]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-1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x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Output Format - Result : &lt;result&gt; if the input postfix expression is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aild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.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Output Format - Invalid postfix expression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,.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-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the input expression is invalid.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postfix expression is given as the parameter.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valuatePostfi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char * e) {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um,n1,n2,n3,c1=0,c2=0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*e!='\0')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digi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*e))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um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*e-48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us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um)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1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f(*e=='+'||*e=='-'||*e=='*'||*e=='/')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n1=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op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n2=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op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witc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*e)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'+':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n3=n1+n2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'-':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n3=n2-n1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'*':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n3=n1*n2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'/':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n3=n2/n1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us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3)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2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Invalid postfix expression.\n")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1-c2==1)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Result : %d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po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)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Invalid postfix expression.\n")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Read a postfix expression and evaluate it.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main() {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exp[20]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*e, x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the postfix expression : ")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",ex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e = exp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valuatePostfi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);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57AA8" w:rsidRPr="002214AD" w:rsidRDefault="00557AA8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57AA8" w:rsidRPr="002214AD" w:rsidRDefault="00A545BE" w:rsidP="00A545BE"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Home Assignment</w:t>
      </w:r>
    </w:p>
    <w:p w:rsidR="00557AA8" w:rsidRPr="002214AD" w:rsidRDefault="00A545BE" w:rsidP="00A545B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Write a C program to convert a Prefix expression to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ostfix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expression.</w:t>
      </w:r>
    </w:p>
    <w:p w:rsidR="00557AA8" w:rsidRPr="002214AD" w:rsidRDefault="00A545BE" w:rsidP="00557AA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olution :</w:t>
      </w:r>
      <w:proofErr w:type="gramEnd"/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efixToPostfix.c</w:t>
      </w:r>
      <w:proofErr w:type="spellEnd"/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ing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lib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define MAX 20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MAX],stack[MAX]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top=-1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ush(char c)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ack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top]=c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op()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stack[top--]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e_pos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,i,j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0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c[20]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,b,o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a Prefix expression:")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ets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n=</w:t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len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or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=0;i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AX;i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)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ack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]='\0'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Postfix expression is:")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or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=0;i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;i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)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i]=='+'||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i]=='-'||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i]=='*'||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i]=='/')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ush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i])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++]=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i]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top!=-1)&amp;&amp;(stack[top]=='@'))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a=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op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++]=pop()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us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'@')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]='\0'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s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c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main()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e_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os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A545BE" w:rsidRPr="002214AD" w:rsidRDefault="00A545BE" w:rsidP="00A545B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A545BE" w:rsidRPr="002214AD" w:rsidRDefault="00840436" w:rsidP="00A545B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Write a C program to convert an Infix expression to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efix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expression.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Solution: 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fixToPrefix.c</w:t>
      </w:r>
      <w:proofErr w:type="spellEnd"/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ing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lib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n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define max 100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top=-1, a[max]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ush(char x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top]=x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op(){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==-1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-1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a[top--]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cd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char c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==')'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0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f(c=='+'|| c=='-'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f(c=='*'|| c=='/'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rev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char *exp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size=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len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exp)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j=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ze,i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0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temp[size]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emp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--]='\0'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p[i]!='\0'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emp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]=exp[i]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--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cp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p,tem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fixtoprefi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char infix[max],char prefix[max]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emp,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=0,j=0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rev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fix)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fix[i]!='\0'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emp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fix[i]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alnum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temp)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efix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++]=temp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f(temp==')'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us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emp)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f(temp=='('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x=pop())!=')'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efix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++]=x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cd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a[top])&gt;=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cd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temp)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efix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++]=pop()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   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us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emp)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!=-1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efix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++]=pop()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efix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]='\0'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rev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efix)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main()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nfix[max],prefix[max]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Infix Expression:")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ets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fix)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fixtoprefi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fix,prefi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Prefix Expression:%s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prefi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  <w:t xml:space="preserve">Write the code in the functions </w:t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  <w:t>convertInfi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  <w:t xml:space="preserve">char *e), priority(char x), push(char x), pop() and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  <w:t xml:space="preserve"> in the below code according to the hints given as comment lines.</w:t>
      </w:r>
    </w:p>
    <w:p w:rsidR="00840436" w:rsidRPr="002214AD" w:rsidRDefault="00840436" w:rsidP="00840436">
      <w:pPr>
        <w:pStyle w:val="HTMLPreformatted"/>
        <w:numPr>
          <w:ilvl w:val="0"/>
          <w:numId w:val="2"/>
        </w:num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Sample Output -1</w:t>
      </w:r>
    </w:p>
    <w:p w:rsidR="00840436" w:rsidRPr="002214AD" w:rsidRDefault="00840436" w:rsidP="00840436">
      <w:pPr>
        <w:pStyle w:val="HTMLPreformatted"/>
        <w:numPr>
          <w:ilvl w:val="0"/>
          <w:numId w:val="2"/>
        </w:num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Enter the expression : A+B*(C+D)</w:t>
      </w:r>
    </w:p>
    <w:p w:rsidR="00840436" w:rsidRPr="002214AD" w:rsidRDefault="00840436" w:rsidP="00840436">
      <w:pPr>
        <w:pStyle w:val="HTMLPreformatted"/>
        <w:numPr>
          <w:ilvl w:val="0"/>
          <w:numId w:val="2"/>
        </w:num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Postfix expression : ABCD+*+</w:t>
      </w:r>
    </w:p>
    <w:p w:rsidR="00840436" w:rsidRPr="002214AD" w:rsidRDefault="00840436" w:rsidP="00840436">
      <w:pPr>
        <w:pStyle w:val="HTMLPreformatted"/>
        <w:numPr>
          <w:ilvl w:val="0"/>
          <w:numId w:val="2"/>
        </w:num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Sample Output -2</w:t>
      </w:r>
    </w:p>
    <w:p w:rsidR="00840436" w:rsidRPr="002214AD" w:rsidRDefault="00840436" w:rsidP="00840436">
      <w:pPr>
        <w:pStyle w:val="HTMLPreformatted"/>
        <w:numPr>
          <w:ilvl w:val="0"/>
          <w:numId w:val="2"/>
        </w:num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Enter the expression : A+D*C+E-F&amp;D</w:t>
      </w:r>
    </w:p>
    <w:p w:rsidR="00840436" w:rsidRPr="002214AD" w:rsidRDefault="00840436" w:rsidP="00840436">
      <w:pPr>
        <w:pStyle w:val="HTMLPreformatted"/>
        <w:numPr>
          <w:ilvl w:val="0"/>
          <w:numId w:val="2"/>
        </w:num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Invalid symbols in infix expression. Only alphanumeric and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{ '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+', '-','*', '%', '/' } are allowed.</w:t>
      </w:r>
    </w:p>
    <w:p w:rsidR="00840436" w:rsidRPr="002214AD" w:rsidRDefault="00840436" w:rsidP="00840436">
      <w:pPr>
        <w:pStyle w:val="HTMLPreformatted"/>
        <w:numPr>
          <w:ilvl w:val="0"/>
          <w:numId w:val="2"/>
        </w:num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Sample Output -3</w:t>
      </w:r>
    </w:p>
    <w:p w:rsidR="00840436" w:rsidRPr="002214AD" w:rsidRDefault="00840436" w:rsidP="00840436">
      <w:pPr>
        <w:pStyle w:val="HTMLPreformatted"/>
        <w:numPr>
          <w:ilvl w:val="0"/>
          <w:numId w:val="2"/>
        </w:num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Enter the expression : A+B*C+(D*E</w:t>
      </w:r>
    </w:p>
    <w:p w:rsidR="00840436" w:rsidRPr="002214AD" w:rsidRDefault="00840436" w:rsidP="00840436">
      <w:pPr>
        <w:pStyle w:val="HTMLPreformatted"/>
        <w:numPr>
          <w:ilvl w:val="0"/>
          <w:numId w:val="2"/>
        </w:num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Invalid infix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expression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unbalanced parenthesis.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Solution: 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File Name: Infix2PostfixMain.c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"Infix2PostfixOperation.c"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main() 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exp[20]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*e, x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the expression : "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",ex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e = exp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nvertInfi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File Name: Infix2PostfixOperation.c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lib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ing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type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define STACK_MAX_SIZE 20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stack [STACK_MAX_SIZE]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top = -1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Push the character into stack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ush(char x) 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ack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top]=x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pop a character from stack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op() 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==-1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-1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stack[top--]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 Return 0 if char is '('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 Return 1 if char is '+' or '-'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 Return 2 if char is '*' or '/' or '%'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riority(char x) 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x=='('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0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x=='+'||x=='-'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x=='*'||x=='/'||x=='%'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0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Output Format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if expression is correct then output will be Postfix Expression : &lt;postfix notation&gt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If expression contains invalid operators then output will be "Invalid symbols in infix expression. Only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lphanumberic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and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 '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', '-','*', '%%', '/' } are allowed."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If the expression contains unbalanced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aranthesis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the output will be "Invalid infix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press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unbalanced parenthesis."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nvertInfi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char * e) 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x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*p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p=e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c1=0,c2=0,c3=0,c4=1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*p!='\0'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alnum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*p)||*p=='+'||*p=='-'||*p=='*'||*p=='/'||*p=='%'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1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f(*p=='('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2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f(*p==')'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3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4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4!=1)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"Invalid symbols in infix expression. Only alphanumeric and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 '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', '-', '*', '%', '/' }\n"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f(c2!=c3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Invalid infix expression : unbalanced parenthesis.\n"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Postfix expression : "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*e!='\0'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alnum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*e)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c",*e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f(*e=='('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us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*e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f(*e==')'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x=pop())!='('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",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ority(stack[top])&gt;=priority(*e)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",po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us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*e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!=-1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",po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\n"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  <w:t>4.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highlight w:val="yellow"/>
          <w:shd w:val="clear" w:color="auto" w:fill="FFFFE0"/>
        </w:rPr>
        <w:t xml:space="preserve"> </w:t>
      </w:r>
      <w:r w:rsidRPr="002214AD">
        <w:rPr>
          <w:rFonts w:ascii="Times New Roman" w:eastAsia="Times New Roman" w:hAnsi="Times New Roman" w:cs="Times New Roman"/>
          <w:b/>
          <w:color w:val="212529"/>
          <w:sz w:val="28"/>
          <w:szCs w:val="28"/>
          <w:highlight w:val="yellow"/>
          <w:shd w:val="clear" w:color="auto" w:fill="FFFFE0"/>
        </w:rPr>
        <w:t>Write a program to implement </w:t>
      </w:r>
      <w:r w:rsidRPr="002214AD">
        <w:rPr>
          <w:rFonts w:ascii="Times New Roman" w:eastAsia="Times New Roman" w:hAnsi="Times New Roman" w:cs="Times New Roman"/>
          <w:b/>
          <w:sz w:val="28"/>
          <w:szCs w:val="28"/>
          <w:highlight w:val="yellow"/>
        </w:rPr>
        <w:t>stack</w:t>
      </w:r>
      <w:r w:rsidRPr="002214AD">
        <w:rPr>
          <w:rFonts w:ascii="Times New Roman" w:eastAsia="Times New Roman" w:hAnsi="Times New Roman" w:cs="Times New Roman"/>
          <w:b/>
          <w:color w:val="212529"/>
          <w:sz w:val="28"/>
          <w:szCs w:val="28"/>
          <w:highlight w:val="yellow"/>
          <w:shd w:val="clear" w:color="auto" w:fill="FFFFE0"/>
        </w:rPr>
        <w:t> using </w:t>
      </w:r>
      <w:r w:rsidRPr="002214AD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highlight w:val="yellow"/>
        </w:rPr>
        <w:t>linked lists</w:t>
      </w:r>
      <w:r w:rsidRPr="002214AD">
        <w:rPr>
          <w:rFonts w:ascii="Times New Roman" w:eastAsia="Times New Roman" w:hAnsi="Times New Roman" w:cs="Times New Roman"/>
          <w:b/>
          <w:color w:val="212529"/>
          <w:sz w:val="28"/>
          <w:szCs w:val="28"/>
          <w:highlight w:val="yellow"/>
          <w:shd w:val="clear" w:color="auto" w:fill="FFFFE0"/>
        </w:rPr>
        <w:t>.</w:t>
      </w:r>
      <w:r w:rsidRPr="002214AD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br/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Sample Input and Output: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1.Push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2.Pop 3.Display 4.Is Empty 5.Peek 6.Exit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1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nter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element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33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Successfully pushed.</w:t>
      </w:r>
      <w:proofErr w:type="gramEnd"/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1.Push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2.Pop 3.Display 4.Is Empty 5.Peek 6.Exit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1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nter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element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22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Successfully pushed.</w:t>
      </w:r>
      <w:proofErr w:type="gramEnd"/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1.Push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2.Pop 3.Display 4.Is Empty 5.Peek 6.Exit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1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nter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element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55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Successfully pushed.</w:t>
      </w:r>
      <w:proofErr w:type="gramEnd"/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1.Push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2.Pop 3.Display 4.Is Empty 5.Peek 6.Exit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1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nter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element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66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Successfully pushed.</w:t>
      </w:r>
      <w:proofErr w:type="gramEnd"/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1.Push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2.Pop 3.Display 4.Is Empty 5.Peek 6.Exit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3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lements of the stack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are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66 55 22 33 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1.Push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2.Pop 3.Display 4.Is Empty 5.Peek 6.Exit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2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>Popped value = 66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1.Push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2.Pop 3.Display 4.Is Empty 5.Peek 6.Exit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2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>Popped value = 55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1.Push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2.Pop 3.Display 4.Is Empty 5.Peek 6.Exit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3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lements of the stack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are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22 33 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1.Push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2.Pop 3.Display 4.Is Empty 5.Peek 6.Exit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5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>Peek value = 22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1.Push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2.Pop 3.Display 4.Is Empty 5.Peek 6.Exit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4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>Stack is not empty.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1.Push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2.Pop 3.Display 4.Is Empty 5.Peek 6.Exit</w:t>
      </w:r>
    </w:p>
    <w:p w:rsidR="00840436" w:rsidRPr="00840436" w:rsidRDefault="00840436" w:rsidP="00840436">
      <w:pPr>
        <w:pBdr>
          <w:top w:val="single" w:sz="8" w:space="0" w:color="CCCCCC"/>
          <w:left w:val="single" w:sz="8" w:space="0" w:color="CCCCCC"/>
          <w:bottom w:val="single" w:sz="8" w:space="0" w:color="CCCCCC"/>
          <w:right w:val="single" w:sz="8" w:space="0" w:color="CCCCCC"/>
        </w:pBdr>
        <w:shd w:val="clear" w:color="auto" w:fill="FFFAE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</w:pPr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840436">
        <w:rPr>
          <w:rFonts w:ascii="Times New Roman" w:eastAsia="Times New Roman" w:hAnsi="Times New Roman" w:cs="Times New Roman"/>
          <w:b/>
          <w:color w:val="212529"/>
          <w:sz w:val="28"/>
          <w:szCs w:val="28"/>
        </w:rPr>
        <w:t xml:space="preserve"> 6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olution :</w:t>
      </w:r>
      <w:proofErr w:type="gramEnd"/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ackUsingLL.c</w:t>
      </w:r>
      <w:proofErr w:type="spellEnd"/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lib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"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ackOperationsLL.c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main() 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op, x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) {</w:t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1.Push 2.Pop 3.Display 4.Is Empty 5.Peek 6.Exit\n"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your option : "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", &amp;op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witc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) 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: 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element : "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", &amp;x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us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x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: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op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3: 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isplay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4: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5: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eek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6: 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it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0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ackOperationsLL.c</w:t>
      </w:r>
      <w:proofErr w:type="spellEnd"/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data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*next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*top=NULL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ypedef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* N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ush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value)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N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ewNod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ewNode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(N)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alloc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zeo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)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ewNode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data=value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==NULL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ewNode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next=NULL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ewNode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next=top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=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ewNod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uccessfully pushed.\n"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op(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==NULL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tack is underflow.\n"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N temp=top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Popped value = %d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tem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data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emp-&gt;next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e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emp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display(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==NULL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tack is empty.\n"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N temp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emp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lements of the stack are : "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o{</w:t>
      </w:r>
      <w:proofErr w:type="gramEnd"/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 ",temp-&gt;data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emp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emp-&gt;next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emp!=NULL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\n"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==NULL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tack is empty.\n"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tack is not empty.\n"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eek(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op!=NULL)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N temp=top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Peek value = %d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tem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data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tack is underflow.\n");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40436" w:rsidRPr="002214AD" w:rsidRDefault="00840436" w:rsidP="00840436">
      <w:pPr>
        <w:pStyle w:val="ListParagraph"/>
        <w:jc w:val="both"/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  <w:t xml:space="preserve">5. </w:t>
      </w:r>
      <w:r w:rsidR="00AF086F" w:rsidRPr="002214AD">
        <w:rPr>
          <w:rFonts w:ascii="Times New Roman" w:hAnsi="Times New Roman" w:cs="Times New Roman"/>
          <w:b/>
          <w:color w:val="212529"/>
          <w:sz w:val="28"/>
          <w:szCs w:val="28"/>
          <w:highlight w:val="yellow"/>
          <w:shd w:val="clear" w:color="auto" w:fill="FFFFE0"/>
        </w:rPr>
        <w:t xml:space="preserve">Write a C program to convert a Postfix expression to </w:t>
      </w:r>
      <w:proofErr w:type="gramStart"/>
      <w:r w:rsidR="00AF086F" w:rsidRPr="002214AD">
        <w:rPr>
          <w:rFonts w:ascii="Times New Roman" w:hAnsi="Times New Roman" w:cs="Times New Roman"/>
          <w:b/>
          <w:color w:val="212529"/>
          <w:sz w:val="28"/>
          <w:szCs w:val="28"/>
          <w:highlight w:val="yellow"/>
          <w:shd w:val="clear" w:color="auto" w:fill="FFFFE0"/>
        </w:rPr>
        <w:t>Prefix</w:t>
      </w:r>
      <w:proofErr w:type="gramEnd"/>
      <w:r w:rsidR="00AF086F" w:rsidRPr="002214AD">
        <w:rPr>
          <w:rFonts w:ascii="Times New Roman" w:hAnsi="Times New Roman" w:cs="Times New Roman"/>
          <w:b/>
          <w:color w:val="212529"/>
          <w:sz w:val="28"/>
          <w:szCs w:val="28"/>
          <w:highlight w:val="yellow"/>
          <w:shd w:val="clear" w:color="auto" w:fill="FFFFE0"/>
        </w:rPr>
        <w:t xml:space="preserve"> expression.</w:t>
      </w:r>
    </w:p>
    <w:p w:rsidR="00AF086F" w:rsidRPr="002214AD" w:rsidRDefault="00AF086F" w:rsidP="00840436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AF086F" w:rsidRPr="002214AD" w:rsidRDefault="00AF086F" w:rsidP="00840436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</w:rPr>
      </w:pPr>
      <w:r w:rsidRPr="002214AD">
        <w:rPr>
          <w:rFonts w:ascii="Times New Roman" w:hAnsi="Times New Roman" w:cs="Times New Roman"/>
          <w:b/>
          <w:sz w:val="28"/>
          <w:szCs w:val="28"/>
        </w:rPr>
        <w:t xml:space="preserve">Solution: 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ostfixToPrefix.c</w:t>
      </w:r>
      <w:proofErr w:type="spellEnd"/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ing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lib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define MAX 20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MAX],stack[MAX]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top=-1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ush(char c)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ack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top]=c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pop()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stack[top--]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check(char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&gt;='a' &amp;&amp;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lt;='z')||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&gt;='A' &amp;&amp;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lt;='Z')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Operato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char x)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witc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x){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'+':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'-':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'/':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'*':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0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ostfixToprefi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,i,j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0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c[20]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,b,o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the postfix expression:")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",s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n=</w:t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len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or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=0;i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AX;i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)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ack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]='\0'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Prefix expression is:")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or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=n-1;i&gt;=0;i--)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Operato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i]))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ush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i])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++]=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i]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top!=-1) &amp;&amp; (stack[top]=='#'))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a=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op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++]=pop()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us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'#')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]='\0'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i=0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j=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len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c)-1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d[20]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[i]!='\0'){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--]=c[i++]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s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d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main()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ostfixToprefi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0;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E3A09" w:rsidRPr="002214AD" w:rsidRDefault="00FE3A09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E3A09" w:rsidRPr="002214AD" w:rsidRDefault="00FE3A09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E3A09" w:rsidRPr="002214AD" w:rsidRDefault="00FE3A09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E3A09" w:rsidRPr="002214AD" w:rsidRDefault="00FE3A09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E3A09" w:rsidRPr="002214AD" w:rsidRDefault="00FE3A09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E3A09" w:rsidRPr="002214AD" w:rsidRDefault="00FE3A09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E3A09" w:rsidRPr="002214AD" w:rsidRDefault="00FE3A09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E3A09" w:rsidRPr="002214AD" w:rsidRDefault="00FE3A09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E3A09" w:rsidRPr="002214AD" w:rsidRDefault="00FE3A09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E3A09" w:rsidRPr="002214AD" w:rsidRDefault="00FE3A09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E3A09" w:rsidRPr="002214AD" w:rsidRDefault="00FE3A09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E3A09" w:rsidRDefault="00FE3A09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Pr="002214AD" w:rsidRDefault="002214AD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E3A09" w:rsidRPr="002214AD" w:rsidRDefault="00FE3A09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E3A09" w:rsidRPr="002214AD" w:rsidRDefault="00FE3A09" w:rsidP="00FE3A09">
      <w:pPr>
        <w:pStyle w:val="ListParagraph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  <w:t xml:space="preserve">LAB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  <w:t>6</w:t>
      </w:r>
      <w:r w:rsidR="007C7BC0"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QUEUE</w:t>
      </w:r>
      <w:proofErr w:type="gramEnd"/>
    </w:p>
    <w:p w:rsidR="007C7BC0" w:rsidRPr="002214AD" w:rsidRDefault="007C7BC0" w:rsidP="00FE3A09">
      <w:pPr>
        <w:pStyle w:val="ListParagraph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C7BC0" w:rsidRPr="002214AD" w:rsidRDefault="007C7BC0" w:rsidP="00FE3A09">
      <w:pPr>
        <w:pStyle w:val="ListParagraph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LAB WORK</w:t>
      </w:r>
    </w:p>
    <w:p w:rsidR="007C7BC0" w:rsidRPr="002214AD" w:rsidRDefault="007C7BC0" w:rsidP="00FE3A09">
      <w:pPr>
        <w:pStyle w:val="ListParagraph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C7BC0" w:rsidRPr="002214AD" w:rsidRDefault="007C7BC0" w:rsidP="007C7BC0">
      <w:pPr>
        <w:pStyle w:val="NormalWeb"/>
        <w:numPr>
          <w:ilvl w:val="0"/>
          <w:numId w:val="4"/>
        </w:numPr>
        <w:spacing w:before="0" w:beforeAutospacing="0" w:after="0" w:afterAutospacing="0"/>
        <w:rPr>
          <w:b/>
          <w:color w:val="212529"/>
          <w:sz w:val="28"/>
          <w:szCs w:val="28"/>
        </w:rPr>
      </w:pPr>
      <w:r w:rsidRPr="002214AD">
        <w:rPr>
          <w:b/>
          <w:color w:val="212529"/>
          <w:sz w:val="28"/>
          <w:szCs w:val="28"/>
        </w:rPr>
        <w:t>Write a program to implement queue using </w:t>
      </w:r>
      <w:r w:rsidRPr="002214AD">
        <w:rPr>
          <w:rStyle w:val="Strong"/>
          <w:color w:val="212529"/>
          <w:sz w:val="28"/>
          <w:szCs w:val="28"/>
        </w:rPr>
        <w:t>arrays</w:t>
      </w:r>
      <w:r w:rsidRPr="002214AD">
        <w:rPr>
          <w:b/>
          <w:color w:val="212529"/>
          <w:sz w:val="28"/>
          <w:szCs w:val="28"/>
        </w:rPr>
        <w:t>.</w:t>
      </w:r>
    </w:p>
    <w:p w:rsidR="007C7BC0" w:rsidRPr="002214AD" w:rsidRDefault="007C7BC0" w:rsidP="007C7BC0">
      <w:pPr>
        <w:pStyle w:val="NormalWeb"/>
        <w:spacing w:before="0" w:beforeAutospacing="0" w:after="0" w:afterAutospacing="0"/>
        <w:rPr>
          <w:b/>
          <w:color w:val="212529"/>
          <w:sz w:val="28"/>
          <w:szCs w:val="28"/>
        </w:rPr>
      </w:pP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Sample Input and Output: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2.Dequeue 3.Display 4.Is Empty 5.Size 6.Exit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1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 xml:space="preserve">Enter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element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23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Successfully inserted.</w:t>
      </w:r>
      <w:proofErr w:type="gramEnd"/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2.Dequeue 3.Display 4.Is Empty 5.Size 6.Exit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1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 xml:space="preserve">Enter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element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56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Successfully inserted.</w:t>
      </w:r>
      <w:proofErr w:type="gramEnd"/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2.Dequeue 3.Display 4.Is Empty 5.Size 6.Exit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3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 xml:space="preserve">Elements in the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queue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23 56 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2.Dequeue 3.Display 4.Is Empty 5.Size 6.Exit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4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>Queue is not empty.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2.Dequeue 3.Display 4.Is Empty 5.Size 6.Exit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5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 xml:space="preserve">Queue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size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2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2.Dequeue 3.Display 4.Is Empty 5.Size 6.Exit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2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>Deleted element = 23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2.Dequeue 3.Display 4.Is Empty 5.Size 6.Exit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2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>Deleted element = 56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2.Dequeue 3.Display 4.Is Empty 5.Size 6.Exit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4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>Queue is empty.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2.Dequeue 3.Display 4.Is Empty 5.Size 6.Exit</w:t>
      </w:r>
    </w:p>
    <w:p w:rsidR="007C7BC0" w:rsidRPr="002214AD" w:rsidRDefault="007C7BC0" w:rsidP="007C7BC0">
      <w:pPr>
        <w:pStyle w:val="HTMLPreformatted"/>
        <w:rPr>
          <w:rFonts w:ascii="Times New Roman" w:hAnsi="Times New Roman" w:cs="Times New Roman"/>
          <w:b/>
          <w:color w:val="212529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t xml:space="preserve"> 6</w:t>
      </w:r>
    </w:p>
    <w:p w:rsidR="007C7BC0" w:rsidRPr="002214AD" w:rsidRDefault="007C7BC0" w:rsidP="007C7BC0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E3A09" w:rsidRPr="002214AD" w:rsidRDefault="00FE3A09" w:rsidP="00FE3A09">
      <w:pPr>
        <w:pStyle w:val="ListParagraph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FE3A09" w:rsidRPr="002214AD" w:rsidRDefault="00FE3A09" w:rsidP="00FE3A0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AF086F" w:rsidRPr="002214AD" w:rsidRDefault="00AF086F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AF086F" w:rsidRPr="002214AD" w:rsidRDefault="007C7BC0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  <w:t>Solution:</w:t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</w:p>
    <w:p w:rsidR="007C7BC0" w:rsidRPr="002214AD" w:rsidRDefault="007C7BC0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ueueUsingArray.c</w:t>
      </w:r>
      <w:proofErr w:type="spellEnd"/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n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"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ueueOperations.c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main() {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op, x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) {</w:t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1.Enqueue 2.Dequeue 3.Display 4.Is Empty 5.Size 6.Exit\n"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your option : "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",&amp;o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witc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) {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: 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element : "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",&amp;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n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x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: 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3: 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isplay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4: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5: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z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6: exit(0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ueueOperations.c</w:t>
      </w:r>
      <w:proofErr w:type="spellEnd"/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lib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define MAX 20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ueue_ar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MAX]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rear=-1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front=-1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n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tem)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Full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)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Queue overflow\n"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-1)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0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+1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ueue_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r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]=item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uccessfully inserted.\n"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tem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-1 || front==rear+1)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Queue is underflow.\n"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{</w:t>
      </w:r>
      <w:proofErr w:type="gramEnd"/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tem=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ueue_ar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front]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+1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Deleted element = %d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item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-1 || front==rear+1)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Queue is empty.\n"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Queue is not empty.\n"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Full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==MAX-1)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0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display()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-1 || front==rear+1)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Queue is empty.\n"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lements in the queue : "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or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=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;i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lt;=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;i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)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 ",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ueue_ar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i]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\n"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size()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,coun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0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-1 || front==rear+1)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Queue size : 0\n"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or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=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;i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lt;=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;i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)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unt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Queue size : %d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coun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C7BC0" w:rsidRPr="002214AD" w:rsidRDefault="007C7BC0" w:rsidP="007C7BC0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7C7BC0" w:rsidRPr="002214AD" w:rsidRDefault="007C7BC0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C7BC0" w:rsidRPr="002214AD" w:rsidRDefault="007C7BC0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C7BC0" w:rsidRPr="002214AD" w:rsidRDefault="007C7BC0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C7BC0" w:rsidRPr="002214AD" w:rsidRDefault="007C7BC0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C7BC0" w:rsidRPr="002214AD" w:rsidRDefault="007C7BC0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C7BC0" w:rsidRPr="002214AD" w:rsidRDefault="007C7BC0" w:rsidP="00AF086F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87142" w:rsidRPr="002214AD" w:rsidRDefault="00887142" w:rsidP="0088714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  <w:t>Write a program to implement circular queue using linked lists.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ample Input and Output: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ement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5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uccessfully inserted.</w:t>
      </w:r>
      <w:proofErr w:type="gramEnd"/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ement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6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uccessfully inserted.</w:t>
      </w:r>
      <w:proofErr w:type="gramEnd"/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ement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7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uccessfully inserted.</w:t>
      </w:r>
      <w:proofErr w:type="gramEnd"/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3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lements in the circula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ueue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5 16 17 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5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Circular queue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ze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3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Deleted value = 15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Deleted value = 16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Deleted value = 17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3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Circular queue is empty.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4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Circular queue is empty.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5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Circular queue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ze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0</w:t>
      </w:r>
    </w:p>
    <w:p w:rsidR="00887142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7C7BC0" w:rsidRPr="002214AD" w:rsidRDefault="00887142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6</w:t>
      </w:r>
    </w:p>
    <w:p w:rsidR="00870DE7" w:rsidRPr="002214AD" w:rsidRDefault="00870DE7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870DE7" w:rsidRPr="002214AD" w:rsidRDefault="00EF4EC9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Solution: </w:t>
      </w:r>
    </w:p>
    <w:p w:rsidR="00EF4EC9" w:rsidRPr="002214AD" w:rsidRDefault="00EF4EC9" w:rsidP="00887142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QueueLL.c</w:t>
      </w:r>
      <w:proofErr w:type="spellEnd"/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lib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"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QueueOperationsLL.c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main() {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op, x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) {</w:t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1.Enqueue 2.Dequeue 3.Display 4.Is empty 5.Size 6.Exit\n"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your option : "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",&amp;o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witc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) {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: 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element : "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",&amp;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n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x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: 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3: 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isplay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4: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5: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z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6: exit(0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QueueOperationsLL.c</w:t>
      </w:r>
      <w:proofErr w:type="spellEnd"/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data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*next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*f=NULL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*r=NULL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n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d)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*n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n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*)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alloc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zeo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)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data=d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next=NULL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r==NULL) &amp;&amp; (f==NULL))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f=r=n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next=f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next=n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r=n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next=f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uccessfully inserted.\n"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*t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t=f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f==NULL)&amp;&amp;(r==NULL))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Circular queue is underflow.\n"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f(f==r)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f=r=NULL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Deleted value = %d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data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e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f=f-&gt;next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next=f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Deleted value = %d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data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e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display()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*t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t=f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f==NULL)&amp;&amp;(r==NULL))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Circular queue is empty.\n"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lements in the circular queue : "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o{</w:t>
      </w:r>
      <w:proofErr w:type="gramEnd"/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 ",t-&gt;data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t=t-&gt;next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whil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t!=f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\n"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f==NULL)&amp;&amp;(r==NULL))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Circular queue is empty.\n"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Circular queue is not empty.\n"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size()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count=0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*t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t=f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f==NULL)&amp;&amp;(r==NULL))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Circular queue size : 0\n"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o{</w:t>
      </w:r>
      <w:proofErr w:type="gramEnd"/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t=t-&gt;next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unt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whil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t!=f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Circular queue size : %d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coun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F4EC9" w:rsidRPr="002214AD" w:rsidRDefault="00EF4EC9" w:rsidP="00EF4EC9">
      <w:pPr>
        <w:pStyle w:val="ListParagraph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F4EC9" w:rsidRPr="002214AD" w:rsidRDefault="00EF4EC9" w:rsidP="00EF4EC9">
      <w:pPr>
        <w:pStyle w:val="ListParagraph"/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  <w:t>Home Assignment</w:t>
      </w:r>
    </w:p>
    <w:p w:rsidR="00EF4EC9" w:rsidRPr="002214AD" w:rsidRDefault="00716C84" w:rsidP="00716C84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Implementation of double ended queue using linked list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 xml:space="preserve">Fill the missing code </w:t>
      </w:r>
      <w:proofErr w:type="spellStart"/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int</w:t>
      </w:r>
      <w:proofErr w:type="spellEnd"/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 xml:space="preserve"> functions </w:t>
      </w:r>
      <w:r w:rsidRPr="002214AD">
        <w:rPr>
          <w:rFonts w:ascii="Times New Roman" w:hAnsi="Times New Roman" w:cs="Times New Roman"/>
          <w:b/>
          <w:sz w:val="28"/>
          <w:szCs w:val="28"/>
        </w:rPr>
        <w:t>inject (</w:t>
      </w:r>
      <w:proofErr w:type="spellStart"/>
      <w:r w:rsidRPr="002214AD">
        <w:rPr>
          <w:rFonts w:ascii="Times New Roman" w:hAnsi="Times New Roman" w:cs="Times New Roman"/>
          <w:b/>
          <w:sz w:val="28"/>
          <w:szCs w:val="28"/>
        </w:rPr>
        <w:t>int</w:t>
      </w:r>
      <w:proofErr w:type="spellEnd"/>
      <w:r w:rsidRPr="002214AD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sz w:val="28"/>
          <w:szCs w:val="28"/>
        </w:rPr>
        <w:t>ele</w:t>
      </w:r>
      <w:proofErr w:type="spellEnd"/>
      <w:r w:rsidRPr="002214AD">
        <w:rPr>
          <w:rFonts w:ascii="Times New Roman" w:hAnsi="Times New Roman" w:cs="Times New Roman"/>
          <w:b/>
          <w:sz w:val="28"/>
          <w:szCs w:val="28"/>
        </w:rPr>
        <w:t>)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, </w:t>
      </w:r>
      <w:r w:rsidRPr="002214AD">
        <w:rPr>
          <w:rFonts w:ascii="Times New Roman" w:hAnsi="Times New Roman" w:cs="Times New Roman"/>
          <w:b/>
          <w:sz w:val="28"/>
          <w:szCs w:val="28"/>
        </w:rPr>
        <w:t>eject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, and </w:t>
      </w:r>
      <w:proofErr w:type="gramStart"/>
      <w:r w:rsidRPr="002214AD">
        <w:rPr>
          <w:rFonts w:ascii="Times New Roman" w:hAnsi="Times New Roman" w:cs="Times New Roman"/>
          <w:b/>
          <w:sz w:val="28"/>
          <w:szCs w:val="28"/>
        </w:rPr>
        <w:t>display(</w:t>
      </w:r>
      <w:proofErr w:type="gramEnd"/>
      <w:r w:rsidRPr="002214AD">
        <w:rPr>
          <w:rFonts w:ascii="Times New Roman" w:hAnsi="Times New Roman" w:cs="Times New Roman"/>
          <w:b/>
          <w:sz w:val="28"/>
          <w:szCs w:val="28"/>
        </w:rPr>
        <w:t>)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 in the below code.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The function </w:t>
      </w:r>
      <w:proofErr w:type="gramStart"/>
      <w:r w:rsidRPr="002214AD">
        <w:rPr>
          <w:rFonts w:ascii="Times New Roman" w:hAnsi="Times New Roman" w:cs="Times New Roman"/>
          <w:b/>
          <w:sz w:val="28"/>
          <w:szCs w:val="28"/>
        </w:rPr>
        <w:t>inject(</w:t>
      </w:r>
      <w:proofErr w:type="spellStart"/>
      <w:proofErr w:type="gramEnd"/>
      <w:r w:rsidRPr="002214AD">
        <w:rPr>
          <w:rFonts w:ascii="Times New Roman" w:hAnsi="Times New Roman" w:cs="Times New Roman"/>
          <w:b/>
          <w:sz w:val="28"/>
          <w:szCs w:val="28"/>
        </w:rPr>
        <w:t>int</w:t>
      </w:r>
      <w:proofErr w:type="spellEnd"/>
      <w:r w:rsidRPr="002214AD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sz w:val="28"/>
          <w:szCs w:val="28"/>
        </w:rPr>
        <w:t>ele</w:t>
      </w:r>
      <w:proofErr w:type="spellEnd"/>
      <w:r w:rsidRPr="002214AD">
        <w:rPr>
          <w:rFonts w:ascii="Times New Roman" w:hAnsi="Times New Roman" w:cs="Times New Roman"/>
          <w:b/>
          <w:sz w:val="28"/>
          <w:szCs w:val="28"/>
        </w:rPr>
        <w:t>)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 inserts an element </w:t>
      </w:r>
      <w:proofErr w:type="spellStart"/>
      <w:r w:rsidRPr="002214AD">
        <w:rPr>
          <w:rFonts w:ascii="Times New Roman" w:hAnsi="Times New Roman" w:cs="Times New Roman"/>
          <w:b/>
          <w:sz w:val="28"/>
          <w:szCs w:val="28"/>
        </w:rPr>
        <w:t>ele</w:t>
      </w:r>
      <w:proofErr w:type="spellEnd"/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 into the </w:t>
      </w:r>
      <w:r w:rsidRPr="002214AD">
        <w:rPr>
          <w:rFonts w:ascii="Times New Roman" w:hAnsi="Times New Roman" w:cs="Times New Roman"/>
          <w:b/>
          <w:sz w:val="28"/>
          <w:szCs w:val="28"/>
        </w:rPr>
        <w:t>rear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 of double ended queue and it gives </w:t>
      </w:r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"</w:t>
      </w:r>
      <w:proofErr w:type="spellStart"/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Dequeue</w:t>
      </w:r>
      <w:proofErr w:type="spellEnd"/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 xml:space="preserve"> is overflow."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 xml:space="preserve"> error if the maximum capacity of the </w:t>
      </w:r>
      <w:proofErr w:type="spellStart"/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 xml:space="preserve"> is reached.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The function </w:t>
      </w:r>
      <w:proofErr w:type="gramStart"/>
      <w:r w:rsidRPr="002214AD">
        <w:rPr>
          <w:rFonts w:ascii="Times New Roman" w:hAnsi="Times New Roman" w:cs="Times New Roman"/>
          <w:b/>
          <w:sz w:val="28"/>
          <w:szCs w:val="28"/>
        </w:rPr>
        <w:t>eject(</w:t>
      </w:r>
      <w:proofErr w:type="gramEnd"/>
      <w:r w:rsidRPr="002214AD">
        <w:rPr>
          <w:rFonts w:ascii="Times New Roman" w:hAnsi="Times New Roman" w:cs="Times New Roman"/>
          <w:b/>
          <w:sz w:val="28"/>
          <w:szCs w:val="28"/>
        </w:rPr>
        <w:t>)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 removes an element from the </w:t>
      </w:r>
      <w:r w:rsidRPr="002214AD">
        <w:rPr>
          <w:rFonts w:ascii="Times New Roman" w:hAnsi="Times New Roman" w:cs="Times New Roman"/>
          <w:b/>
          <w:sz w:val="28"/>
          <w:szCs w:val="28"/>
        </w:rPr>
        <w:t>rear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 of the double ended queue and it gives </w:t>
      </w:r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"</w:t>
      </w:r>
      <w:proofErr w:type="spellStart"/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Dequeue</w:t>
      </w:r>
      <w:proofErr w:type="spellEnd"/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 xml:space="preserve"> is underflow."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 xml:space="preserve"> error if there are no more elements in the </w:t>
      </w:r>
      <w:proofErr w:type="spellStart"/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.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The function </w:t>
      </w:r>
      <w:proofErr w:type="gramStart"/>
      <w:r w:rsidRPr="002214AD">
        <w:rPr>
          <w:rFonts w:ascii="Times New Roman" w:hAnsi="Times New Roman" w:cs="Times New Roman"/>
          <w:b/>
          <w:sz w:val="28"/>
          <w:szCs w:val="28"/>
        </w:rPr>
        <w:t>display(</w:t>
      </w:r>
      <w:proofErr w:type="gramEnd"/>
      <w:r w:rsidRPr="002214AD">
        <w:rPr>
          <w:rFonts w:ascii="Times New Roman" w:hAnsi="Times New Roman" w:cs="Times New Roman"/>
          <w:b/>
          <w:sz w:val="28"/>
          <w:szCs w:val="28"/>
        </w:rPr>
        <w:t>)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 prints all the elements of the double ended queue.</w:t>
      </w:r>
    </w:p>
    <w:p w:rsidR="00716C84" w:rsidRPr="002214AD" w:rsidRDefault="00716C84" w:rsidP="00716C84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716C84" w:rsidRPr="002214AD" w:rsidRDefault="00716C84" w:rsidP="00716C84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716C84" w:rsidRPr="002214AD" w:rsidRDefault="00716C84" w:rsidP="00716C84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716C84" w:rsidRPr="002214AD" w:rsidRDefault="00716C84" w:rsidP="00716C84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716C84" w:rsidRPr="002214AD" w:rsidRDefault="00716C84" w:rsidP="00716C84">
      <w:pPr>
        <w:pStyle w:val="NormalWeb"/>
        <w:numPr>
          <w:ilvl w:val="0"/>
          <w:numId w:val="5"/>
        </w:numPr>
        <w:spacing w:before="0" w:beforeAutospacing="0" w:after="0" w:afterAutospacing="0"/>
        <w:rPr>
          <w:b/>
          <w:sz w:val="28"/>
          <w:szCs w:val="28"/>
        </w:rPr>
      </w:pPr>
      <w:r w:rsidRPr="002214AD">
        <w:rPr>
          <w:b/>
          <w:color w:val="000000" w:themeColor="text1"/>
          <w:sz w:val="28"/>
          <w:szCs w:val="28"/>
        </w:rPr>
        <w:t xml:space="preserve"> </w:t>
      </w:r>
      <w:r w:rsidRPr="002214AD">
        <w:rPr>
          <w:b/>
          <w:sz w:val="28"/>
          <w:szCs w:val="28"/>
        </w:rPr>
        <w:t>Write a program to implement circular queue using </w:t>
      </w:r>
      <w:r w:rsidRPr="002214AD">
        <w:rPr>
          <w:rStyle w:val="Strong"/>
          <w:sz w:val="28"/>
          <w:szCs w:val="28"/>
        </w:rPr>
        <w:t>arrays</w:t>
      </w:r>
      <w:r w:rsidRPr="002214AD">
        <w:rPr>
          <w:b/>
          <w:sz w:val="28"/>
          <w:szCs w:val="28"/>
        </w:rPr>
        <w:t>.</w:t>
      </w:r>
    </w:p>
    <w:p w:rsidR="00716C84" w:rsidRPr="002214AD" w:rsidRDefault="00716C84" w:rsidP="00716C84">
      <w:pPr>
        <w:pStyle w:val="NormalWeb"/>
        <w:spacing w:before="0" w:beforeAutospacing="0" w:after="0" w:afterAutospacing="0"/>
        <w:rPr>
          <w:b/>
          <w:sz w:val="28"/>
          <w:szCs w:val="28"/>
        </w:rPr>
      </w:pPr>
    </w:p>
    <w:p w:rsidR="00716C84" w:rsidRPr="002214AD" w:rsidRDefault="00716C84" w:rsidP="00716C84">
      <w:pPr>
        <w:pStyle w:val="NormalWeb"/>
        <w:spacing w:before="0" w:beforeAutospacing="0" w:after="0" w:afterAutospacing="0"/>
        <w:rPr>
          <w:b/>
          <w:sz w:val="28"/>
          <w:szCs w:val="28"/>
        </w:rPr>
      </w:pPr>
      <w:r w:rsidRPr="002214AD">
        <w:rPr>
          <w:rStyle w:val="Strong"/>
          <w:sz w:val="28"/>
          <w:szCs w:val="28"/>
        </w:rPr>
        <w:t>Note: </w:t>
      </w:r>
      <w:r w:rsidRPr="002214AD">
        <w:rPr>
          <w:b/>
          <w:sz w:val="28"/>
          <w:szCs w:val="28"/>
        </w:rPr>
        <w:t>Define the </w:t>
      </w:r>
      <w:r w:rsidRPr="002214AD">
        <w:rPr>
          <w:rStyle w:val="Strong"/>
          <w:sz w:val="28"/>
          <w:szCs w:val="28"/>
        </w:rPr>
        <w:t>MAX</w:t>
      </w:r>
      <w:r w:rsidRPr="002214AD">
        <w:rPr>
          <w:b/>
          <w:sz w:val="28"/>
          <w:szCs w:val="28"/>
        </w:rPr>
        <w:t> value as 5.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Solution 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QueueUsingArray.c</w:t>
      </w:r>
      <w:proofErr w:type="spellEnd"/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lib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"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QueueOperations.c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main() 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op, x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) {</w:t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1.Enqueue 2.Dequeue 3.Display 4.Is empty 5.Size 6.Exit\n"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your option : "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",&amp;o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witc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) 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: 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element : "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",&amp;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n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x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: 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3: 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isplay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4: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5: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z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6: exit(0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QueueOperations.c</w:t>
      </w:r>
      <w:proofErr w:type="spellEnd"/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lib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define MAX 5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queue_ar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MAX]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front=-1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rear=-1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n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tem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Full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    </w:t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Circular queue is overflow.\n"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-1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0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==MAX-1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0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+1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queue_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r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]=item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uccessfully inserted.\n"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tem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-1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Circular queue is underflow.\n"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tem=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queue_ar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front]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rear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-1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-1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f(front==MAX-1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0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+1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Deleted element = %d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item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display(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-1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Circular queue is empty.\n"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lements in the circular queue : "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i=front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&lt;=rear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&lt;=rear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 ",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queue_ar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i++]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&lt;=MAX-1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 ",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queue_ar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i++]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i=0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&lt;=rear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 ",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queue_ar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i++]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\n"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-1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Circular queue is empty.\n"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Circular queue is not empty.\n"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Full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front==0 &amp;&amp; rear==MAX-1)||(front==rear+1)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0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size(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,coun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0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-1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Circular queue size : 0\n"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i=front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&lt;=rear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&lt;=rear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unt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&lt;=MAX-1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unt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i=0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&lt;=rear)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unt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Circular queue size : %d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coun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16C84" w:rsidRPr="002214AD" w:rsidRDefault="00716C84" w:rsidP="00716C84">
      <w:pPr>
        <w:pStyle w:val="ListParagraph"/>
        <w:ind w:left="1080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716C84" w:rsidRPr="002214AD" w:rsidRDefault="00097EF1" w:rsidP="00716C84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  <w:highlight w:val="yellow"/>
        </w:rPr>
        <w:t>Implementation of double ended queue using array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 xml:space="preserve">Fill the missing code </w:t>
      </w:r>
      <w:proofErr w:type="spellStart"/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int</w:t>
      </w:r>
      <w:proofErr w:type="spellEnd"/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 xml:space="preserve"> functions </w:t>
      </w:r>
      <w:r w:rsidRPr="002214AD">
        <w:rPr>
          <w:rFonts w:ascii="Times New Roman" w:hAnsi="Times New Roman" w:cs="Times New Roman"/>
          <w:b/>
          <w:sz w:val="28"/>
          <w:szCs w:val="28"/>
        </w:rPr>
        <w:t>inject (</w:t>
      </w:r>
      <w:proofErr w:type="spellStart"/>
      <w:r w:rsidRPr="002214AD">
        <w:rPr>
          <w:rFonts w:ascii="Times New Roman" w:hAnsi="Times New Roman" w:cs="Times New Roman"/>
          <w:b/>
          <w:sz w:val="28"/>
          <w:szCs w:val="28"/>
        </w:rPr>
        <w:t>int</w:t>
      </w:r>
      <w:proofErr w:type="spellEnd"/>
      <w:r w:rsidRPr="002214AD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sz w:val="28"/>
          <w:szCs w:val="28"/>
        </w:rPr>
        <w:t>ele</w:t>
      </w:r>
      <w:proofErr w:type="spellEnd"/>
      <w:r w:rsidRPr="002214AD">
        <w:rPr>
          <w:rFonts w:ascii="Times New Roman" w:hAnsi="Times New Roman" w:cs="Times New Roman"/>
          <w:b/>
          <w:sz w:val="28"/>
          <w:szCs w:val="28"/>
        </w:rPr>
        <w:t>)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, </w:t>
      </w:r>
      <w:r w:rsidRPr="002214AD">
        <w:rPr>
          <w:rFonts w:ascii="Times New Roman" w:hAnsi="Times New Roman" w:cs="Times New Roman"/>
          <w:b/>
          <w:sz w:val="28"/>
          <w:szCs w:val="28"/>
        </w:rPr>
        <w:t>eject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, and </w:t>
      </w:r>
      <w:proofErr w:type="gramStart"/>
      <w:r w:rsidRPr="002214AD">
        <w:rPr>
          <w:rFonts w:ascii="Times New Roman" w:hAnsi="Times New Roman" w:cs="Times New Roman"/>
          <w:b/>
          <w:sz w:val="28"/>
          <w:szCs w:val="28"/>
        </w:rPr>
        <w:t>display(</w:t>
      </w:r>
      <w:proofErr w:type="gramEnd"/>
      <w:r w:rsidRPr="002214AD">
        <w:rPr>
          <w:rFonts w:ascii="Times New Roman" w:hAnsi="Times New Roman" w:cs="Times New Roman"/>
          <w:b/>
          <w:sz w:val="28"/>
          <w:szCs w:val="28"/>
        </w:rPr>
        <w:t>)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 in the below code.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The function </w:t>
      </w:r>
      <w:proofErr w:type="gramStart"/>
      <w:r w:rsidRPr="002214AD">
        <w:rPr>
          <w:rFonts w:ascii="Times New Roman" w:hAnsi="Times New Roman" w:cs="Times New Roman"/>
          <w:b/>
          <w:sz w:val="28"/>
          <w:szCs w:val="28"/>
        </w:rPr>
        <w:t>inject(</w:t>
      </w:r>
      <w:proofErr w:type="spellStart"/>
      <w:proofErr w:type="gramEnd"/>
      <w:r w:rsidRPr="002214AD">
        <w:rPr>
          <w:rFonts w:ascii="Times New Roman" w:hAnsi="Times New Roman" w:cs="Times New Roman"/>
          <w:b/>
          <w:sz w:val="28"/>
          <w:szCs w:val="28"/>
        </w:rPr>
        <w:t>int</w:t>
      </w:r>
      <w:proofErr w:type="spellEnd"/>
      <w:r w:rsidRPr="002214AD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sz w:val="28"/>
          <w:szCs w:val="28"/>
        </w:rPr>
        <w:t>ele</w:t>
      </w:r>
      <w:proofErr w:type="spellEnd"/>
      <w:r w:rsidRPr="002214AD">
        <w:rPr>
          <w:rFonts w:ascii="Times New Roman" w:hAnsi="Times New Roman" w:cs="Times New Roman"/>
          <w:b/>
          <w:sz w:val="28"/>
          <w:szCs w:val="28"/>
        </w:rPr>
        <w:t>)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 inserts an element </w:t>
      </w:r>
      <w:proofErr w:type="spellStart"/>
      <w:r w:rsidRPr="002214AD">
        <w:rPr>
          <w:rFonts w:ascii="Times New Roman" w:hAnsi="Times New Roman" w:cs="Times New Roman"/>
          <w:b/>
          <w:sz w:val="28"/>
          <w:szCs w:val="28"/>
        </w:rPr>
        <w:t>ele</w:t>
      </w:r>
      <w:proofErr w:type="spellEnd"/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 into the </w:t>
      </w:r>
      <w:r w:rsidRPr="002214AD">
        <w:rPr>
          <w:rFonts w:ascii="Times New Roman" w:hAnsi="Times New Roman" w:cs="Times New Roman"/>
          <w:b/>
          <w:sz w:val="28"/>
          <w:szCs w:val="28"/>
        </w:rPr>
        <w:t>rear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 of double ended queue and it gives </w:t>
      </w:r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"Double ended queue is overflow."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 xml:space="preserve"> error if the maximum capacity of the </w:t>
      </w:r>
      <w:proofErr w:type="spellStart"/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 xml:space="preserve"> is reached.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The function </w:t>
      </w:r>
      <w:proofErr w:type="gramStart"/>
      <w:r w:rsidRPr="002214AD">
        <w:rPr>
          <w:rFonts w:ascii="Times New Roman" w:hAnsi="Times New Roman" w:cs="Times New Roman"/>
          <w:b/>
          <w:sz w:val="28"/>
          <w:szCs w:val="28"/>
        </w:rPr>
        <w:t>eject(</w:t>
      </w:r>
      <w:proofErr w:type="gramEnd"/>
      <w:r w:rsidRPr="002214AD">
        <w:rPr>
          <w:rFonts w:ascii="Times New Roman" w:hAnsi="Times New Roman" w:cs="Times New Roman"/>
          <w:b/>
          <w:sz w:val="28"/>
          <w:szCs w:val="28"/>
        </w:rPr>
        <w:t>)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 removes an element from the </w:t>
      </w:r>
      <w:r w:rsidRPr="002214AD">
        <w:rPr>
          <w:rFonts w:ascii="Times New Roman" w:hAnsi="Times New Roman" w:cs="Times New Roman"/>
          <w:b/>
          <w:sz w:val="28"/>
          <w:szCs w:val="28"/>
        </w:rPr>
        <w:t>rear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 of the double ended queue and it gives </w:t>
      </w:r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"Double ended queue is underflow."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 xml:space="preserve"> error if there are no more elements in the </w:t>
      </w:r>
      <w:proofErr w:type="spellStart"/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.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The function </w:t>
      </w:r>
      <w:proofErr w:type="gramStart"/>
      <w:r w:rsidRPr="002214AD">
        <w:rPr>
          <w:rFonts w:ascii="Times New Roman" w:hAnsi="Times New Roman" w:cs="Times New Roman"/>
          <w:b/>
          <w:sz w:val="28"/>
          <w:szCs w:val="28"/>
        </w:rPr>
        <w:t>display(</w:t>
      </w:r>
      <w:proofErr w:type="gramEnd"/>
      <w:r w:rsidRPr="002214AD">
        <w:rPr>
          <w:rFonts w:ascii="Times New Roman" w:hAnsi="Times New Roman" w:cs="Times New Roman"/>
          <w:b/>
          <w:sz w:val="28"/>
          <w:szCs w:val="28"/>
        </w:rPr>
        <w:t>)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 prints all the elements of the double ended queue.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</w:rPr>
        <w:br/>
      </w:r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Note: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 Do use </w:t>
      </w:r>
      <w:proofErr w:type="spellStart"/>
      <w:proofErr w:type="gramStart"/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)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 with '</w:t>
      </w:r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\n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' at the end of </w:t>
      </w:r>
      <w:r w:rsidRPr="002214AD">
        <w:rPr>
          <w:rFonts w:ascii="Times New Roman" w:hAnsi="Times New Roman" w:cs="Times New Roman"/>
          <w:b/>
          <w:bCs/>
          <w:color w:val="212529"/>
          <w:sz w:val="28"/>
          <w:szCs w:val="28"/>
        </w:rPr>
        <w:t>display()</w:t>
      </w:r>
      <w:r w:rsidRPr="002214AD">
        <w:rPr>
          <w:rFonts w:ascii="Times New Roman" w:hAnsi="Times New Roman" w:cs="Times New Roman"/>
          <w:b/>
          <w:color w:val="212529"/>
          <w:sz w:val="28"/>
          <w:szCs w:val="28"/>
          <w:shd w:val="clear" w:color="auto" w:fill="FFFFE0"/>
        </w:rPr>
        <w:t>.</w:t>
      </w:r>
    </w:p>
    <w:p w:rsidR="00097EF1" w:rsidRPr="002214AD" w:rsidRDefault="00097EF1" w:rsidP="00097EF1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097EF1" w:rsidRPr="002214AD" w:rsidRDefault="00097EF1" w:rsidP="00097EF1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2214AD">
        <w:rPr>
          <w:rFonts w:ascii="Times New Roman" w:hAnsi="Times New Roman" w:cs="Times New Roman"/>
          <w:b/>
          <w:sz w:val="28"/>
          <w:szCs w:val="28"/>
        </w:rPr>
        <w:t xml:space="preserve">Solution: 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File Name: DequeueArrayMain1.c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n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"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equeueArrayInjectEject.c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main() 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</w:t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op, x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(1) 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</w:t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1.Inject 2.Eject 3.Display 4.Exit\n"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</w:t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your option : "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</w:t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", &amp; op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witch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(op) 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: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  </w:t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element : "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  </w:t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", &amp; x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 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ject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x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 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: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 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ject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 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3: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 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isplay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 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4: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 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it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0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equeueArrayInjectEject.c</w:t>
      </w:r>
      <w:proofErr w:type="spellEnd"/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define MAX 10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MAX]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rear =-1,front=-1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nject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x) 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Full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)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Double ended queue is overflow.\n"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-1)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0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0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f(rear==MAX-1)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0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+1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]=x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uccessfully inserted at rear side.\n"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eject() 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tem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)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"Double ended queue is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undeflow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.\n"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tem=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rear]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rear)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-1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-1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f(rear==0)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AX-1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-1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Deleted element from the rear side = %d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item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Full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front==0 &amp;&amp; rear==MAX-1)||(front==rear+1))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0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-1)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turn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0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display() 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)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Double ended queue is empty.\n"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lements in the double ended queue : "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i=front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&lt;=rear)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&lt;=rear)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 ",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i++]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&lt;=MAX-1)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 ",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i++]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i=0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&lt;=rear)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 ",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[i++]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\n");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097EF1" w:rsidRPr="002214AD" w:rsidRDefault="00097EF1" w:rsidP="00097EF1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92F97" w:rsidRPr="002214AD" w:rsidRDefault="00592F97" w:rsidP="00097EF1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92F97" w:rsidRPr="002214AD" w:rsidRDefault="00592F97" w:rsidP="00097EF1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92F97" w:rsidRPr="002214AD" w:rsidRDefault="00592F97" w:rsidP="00097EF1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92F97" w:rsidRPr="002214AD" w:rsidRDefault="00592F97" w:rsidP="00592F9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  <w:highlight w:val="yellow"/>
        </w:rPr>
        <w:t>Write a program to implement queue using linked lists.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ample Input and Output: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ement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57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uccessfully inserted.</w:t>
      </w:r>
      <w:proofErr w:type="gramEnd"/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ement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87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uccessfully inserted.</w:t>
      </w:r>
      <w:proofErr w:type="gramEnd"/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5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Queue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ze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3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lements in the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ueue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57 87 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Deleted value = 57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Deleted value = 87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3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Queue is empty.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5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Queue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ze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0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.Enqueu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.Dequeue 3.Display 4.Is Empty 5.Size 6.Exit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Enter your </w:t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tion :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6</w:t>
      </w: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592F97" w:rsidRPr="002214AD" w:rsidRDefault="00592F97" w:rsidP="00592F97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Solution: 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ueueUsingLL.c</w:t>
      </w:r>
      <w:proofErr w:type="spellEnd"/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n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&lt;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dio.h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&gt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#include "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ueueOperationsLL.c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main() 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op, x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) {</w:t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1.Enqueue 2.Dequeue 3.Display 4.Is Empty 5.Size 6.Exit\n"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your option : "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",&amp;o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witch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) 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1: 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nter element : "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an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",&amp;x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n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x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2: 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3: 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isplay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4: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5: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z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reak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ase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6: exit(0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//File Name: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QueueOperationsLL.c</w:t>
      </w:r>
      <w:proofErr w:type="spellEnd"/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//==================================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nfo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*link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*front=NULL,*rear=NULL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n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tem)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*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m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mp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*)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alloc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zeo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)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m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=NULL)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Memory not available\n"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mp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info=item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mp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link=NULL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NULL)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m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link=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m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r=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m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 xml:space="preserve">    </w:t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Successfully inserted.\n"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equeue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*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m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item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NULL)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Queue is underflow.\n"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m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tem=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m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info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-&gt;link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Deleted value = %d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item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ee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mp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display()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*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NULL)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Queue is empty.\n"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Elements in the queue : "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!=NULL)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%d ",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info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=</w:t>
      </w:r>
      <w:proofErr w:type="spellStart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tr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-&gt;link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\n"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sEmpty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)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NULL)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Queue is empty.\n"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Queue is not empty.\n"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oid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size()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count=0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</w:t>
      </w:r>
      <w:proofErr w:type="spellEnd"/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node*p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p=front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f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ront==NULL)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Queue size : 0\n"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lse</w:t>
      </w:r>
      <w:proofErr w:type="gramEnd"/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hile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!=NULL)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{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p=p-&gt;link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unt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++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  <w:proofErr w:type="spellStart"/>
      <w:proofErr w:type="gram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intf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"Queue size : %d\</w:t>
      </w:r>
      <w:proofErr w:type="spellStart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",count</w:t>
      </w:r>
      <w:proofErr w:type="spellEnd"/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);</w:t>
      </w:r>
    </w:p>
    <w:p w:rsidR="002214AD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  <w:t>}</w:t>
      </w:r>
    </w:p>
    <w:p w:rsidR="00592F97" w:rsidRPr="002214AD" w:rsidRDefault="002214AD" w:rsidP="002214AD">
      <w:pPr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2214A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}</w:t>
      </w:r>
    </w:p>
    <w:sectPr w:rsidR="00592F97" w:rsidRPr="002214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8173ACF"/>
    <w:multiLevelType w:val="hybridMultilevel"/>
    <w:tmpl w:val="1AE67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C86637"/>
    <w:multiLevelType w:val="hybridMultilevel"/>
    <w:tmpl w:val="A6D60E8C"/>
    <w:lvl w:ilvl="0" w:tplc="726033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7B66FBC"/>
    <w:multiLevelType w:val="hybridMultilevel"/>
    <w:tmpl w:val="737248A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BD15704"/>
    <w:multiLevelType w:val="hybridMultilevel"/>
    <w:tmpl w:val="2968C154"/>
    <w:lvl w:ilvl="0" w:tplc="390273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C9D5E91"/>
    <w:multiLevelType w:val="hybridMultilevel"/>
    <w:tmpl w:val="319EEF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20"/>
  <w:characterSpacingControl w:val="doNotCompress"/>
  <w:savePreviewPicture/>
  <w:compat>
    <w:useFELayout/>
  </w:compat>
  <w:docVars>
    <w:docVar w:name="__Grammarly_42____i" w:val="H4sIAAAAAAAEAKtWckksSQxILCpxzi/NK1GyMqwFAAEhoTITAAAA"/>
    <w:docVar w:name="__Grammarly_42___1" w:val="H4sIAAAAAAAEAKtWcslP9kxRslIyNDY2NDYzNTA2NzM1szAxNjJS0lEKTi0uzszPAykwrAUA6OWZmiwAAAA="/>
  </w:docVars>
  <w:rsids>
    <w:rsidRoot w:val="00A44C67"/>
    <w:rsid w:val="00097EF1"/>
    <w:rsid w:val="002214AD"/>
    <w:rsid w:val="00557AA8"/>
    <w:rsid w:val="00592F97"/>
    <w:rsid w:val="006241BA"/>
    <w:rsid w:val="00716C84"/>
    <w:rsid w:val="007C7BC0"/>
    <w:rsid w:val="00840436"/>
    <w:rsid w:val="00870DE7"/>
    <w:rsid w:val="00887142"/>
    <w:rsid w:val="00A44C67"/>
    <w:rsid w:val="00A545BE"/>
    <w:rsid w:val="00AF086F"/>
    <w:rsid w:val="00B074AA"/>
    <w:rsid w:val="00EF4EC9"/>
    <w:rsid w:val="00FE3A0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4C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4C67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074A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C7B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C7BC0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6</Pages>
  <Words>4101</Words>
  <Characters>23382</Characters>
  <Application>Microsoft Office Word</Application>
  <DocSecurity>0</DocSecurity>
  <Lines>194</Lines>
  <Paragraphs>54</Paragraphs>
  <ScaleCrop>false</ScaleCrop>
  <Company/>
  <LinksUpToDate>false</LinksUpToDate>
  <CharactersWithSpaces>274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7</cp:revision>
  <dcterms:created xsi:type="dcterms:W3CDTF">2022-11-23T04:12:00Z</dcterms:created>
  <dcterms:modified xsi:type="dcterms:W3CDTF">2022-11-23T04:39:00Z</dcterms:modified>
</cp:coreProperties>
</file>